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E4DED" w14:textId="6917FBAB" w:rsidR="00DD73E5" w:rsidRPr="00DD73E5" w:rsidRDefault="006B5654" w:rsidP="006B5654">
      <w:pPr>
        <w:pStyle w:val="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520059DC" w14:textId="416C8749" w:rsidR="00DD73E5" w:rsidRPr="00DD73E5" w:rsidRDefault="00DD73E5" w:rsidP="00315159">
      <w:pPr>
        <w:jc w:val="center"/>
        <w:rPr>
          <w:lang w:val="bg-BG"/>
        </w:rPr>
      </w:pPr>
      <w:r w:rsidRPr="00DD73E5">
        <w:t xml:space="preserve">Problems for the </w:t>
      </w:r>
      <w:hyperlink r:id="rId8" w:history="1">
        <w:r w:rsidRPr="00417098">
          <w:rPr>
            <w:rStyle w:val="a9"/>
          </w:rPr>
          <w:t>"C# Advanced" course @ Software University</w:t>
        </w:r>
      </w:hyperlink>
      <w:r w:rsidR="00315159">
        <w:rPr>
          <w:rStyle w:val="a9"/>
        </w:rPr>
        <w:br/>
      </w:r>
      <w:r w:rsidR="00417098">
        <w:rPr>
          <w:noProof/>
        </w:rPr>
        <w:t>You</w:t>
      </w:r>
      <w:r w:rsidR="00417098">
        <w:t xml:space="preserve"> can check your solutions in </w:t>
      </w:r>
      <w:hyperlink r:id="rId9" w:history="1">
        <w:r w:rsidR="00417098">
          <w:rPr>
            <w:rStyle w:val="a9"/>
          </w:rPr>
          <w:t>Judge</w:t>
        </w:r>
      </w:hyperlink>
    </w:p>
    <w:p w14:paraId="728421D0" w14:textId="58782351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</w:t>
      </w:r>
    </w:p>
    <w:p w14:paraId="303A316B" w14:textId="2E229604" w:rsidR="009B2136" w:rsidRDefault="00DD73E5" w:rsidP="00DD73E5">
      <w:r w:rsidRPr="00DD73E5">
        <w:t>Create a</w:t>
      </w:r>
      <w:r w:rsidR="00DC16DE">
        <w:t xml:space="preserve"> public</w:t>
      </w:r>
      <w:r w:rsidRPr="00DD73E5">
        <w:t xml:space="preserve">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="009B2136" w:rsidRPr="009B2136">
        <w:t xml:space="preserve"> </w:t>
      </w:r>
      <w:r w:rsidR="007C6C56" w:rsidRPr="00DD73E5">
        <w:t>with</w:t>
      </w:r>
      <w:r w:rsidR="007C6C56">
        <w:t>in</w:t>
      </w:r>
      <w:r w:rsidR="007C6C56" w:rsidRPr="00DD73E5">
        <w:t xml:space="preserve"> the namespace </w:t>
      </w:r>
      <w:r w:rsidR="007C6C56" w:rsidRPr="00DD73E5">
        <w:rPr>
          <w:rStyle w:val="CodeChar"/>
        </w:rPr>
        <w:t>CarManufacturer</w:t>
      </w:r>
      <w:r w:rsidR="009B2136">
        <w:t>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53221F" w:rsidRPr="002B6CC7" w14:paraId="5764FBC4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42A1E1EC" w14:textId="3FE3BEAC" w:rsidR="0053221F" w:rsidRPr="002B6CC7" w:rsidRDefault="00214B6B" w:rsidP="00991D6F">
            <w:pPr>
              <w:pStyle w:val="Code"/>
              <w:spacing w:before="0" w:after="0"/>
              <w:jc w:val="center"/>
            </w:pPr>
            <w:r>
              <w:t>Car</w:t>
            </w:r>
            <w:r w:rsidR="0053221F" w:rsidRPr="002B6CC7">
              <w:t>.cs</w:t>
            </w:r>
          </w:p>
        </w:tc>
      </w:tr>
      <w:tr w:rsidR="0053221F" w14:paraId="433C640E" w14:textId="77777777" w:rsidTr="00991D6F">
        <w:tc>
          <w:tcPr>
            <w:tcW w:w="10425" w:type="dxa"/>
          </w:tcPr>
          <w:p w14:paraId="581B70A8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FBDD0CC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1FFFEDF0" w14:textId="200CC92E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 w:rsidR="0091594E"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Car</w:t>
            </w:r>
          </w:p>
          <w:p w14:paraId="3857E322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09D5C978" w14:textId="65B39539" w:rsidR="0053221F" w:rsidRPr="0091594E" w:rsidRDefault="0053221F" w:rsidP="0091594E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r w:rsidR="0091594E"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Car class members here …</w:t>
            </w:r>
          </w:p>
          <w:p w14:paraId="699EB617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8BC84B9" w14:textId="77777777" w:rsidR="0053221F" w:rsidRDefault="0053221F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C8AA633" w14:textId="62A313EE" w:rsidR="00DD73E5" w:rsidRPr="00DD73E5" w:rsidRDefault="009B2136" w:rsidP="00DD73E5">
      <w:pPr>
        <w:rPr>
          <w:lang w:val="bg-BG"/>
        </w:rPr>
      </w:pPr>
      <w:r>
        <w:t xml:space="preserve">Define in the above class </w:t>
      </w:r>
      <w:r w:rsidR="00DD73E5" w:rsidRPr="00DD73E5">
        <w:rPr>
          <w:b/>
        </w:rPr>
        <w:t>private</w:t>
      </w:r>
      <w:r w:rsidR="00DD73E5" w:rsidRPr="00DD73E5">
        <w:t xml:space="preserve"> </w:t>
      </w:r>
      <w:r w:rsidR="00DD73E5" w:rsidRPr="00DD73E5">
        <w:rPr>
          <w:b/>
        </w:rPr>
        <w:t>fields</w:t>
      </w:r>
      <w:r w:rsidR="00DD73E5" w:rsidRPr="00DD73E5">
        <w:t xml:space="preserve"> for:</w:t>
      </w:r>
    </w:p>
    <w:p w14:paraId="0E16A808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1B677D7D" w:rsidR="00DD73E5" w:rsidRPr="007C6C56" w:rsidRDefault="00DD73E5" w:rsidP="00DD73E5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D73E5">
        <w:rPr>
          <w:rStyle w:val="CodeChar"/>
        </w:rPr>
        <w:t>Year: int</w:t>
      </w:r>
    </w:p>
    <w:p w14:paraId="3B20417F" w14:textId="3325FDD9" w:rsidR="007C6C56" w:rsidRDefault="007C6C56" w:rsidP="007C6C56">
      <w:r w:rsidRPr="00607E52">
        <w:rPr>
          <w:bCs/>
          <w:noProof/>
        </w:rPr>
        <w:t xml:space="preserve">Create a </w:t>
      </w:r>
      <w:r w:rsidR="00DC16DE">
        <w:rPr>
          <w:bCs/>
          <w:noProof/>
        </w:rPr>
        <w:t xml:space="preserve">public </w:t>
      </w:r>
      <w:r w:rsidRPr="00607E52">
        <w:rPr>
          <w:bCs/>
        </w:rPr>
        <w:t>class</w:t>
      </w:r>
      <w:r w:rsidRPr="00DD73E5">
        <w:t xml:space="preserve">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>class with</w:t>
      </w:r>
      <w:r>
        <w:t>in</w:t>
      </w:r>
      <w:r w:rsidRPr="00DD73E5">
        <w:t xml:space="preserve"> the </w:t>
      </w:r>
      <w:r>
        <w:t xml:space="preserve">same </w:t>
      </w:r>
      <w:r w:rsidRPr="00DD73E5">
        <w:t xml:space="preserve">namespace </w:t>
      </w:r>
      <w:r w:rsidRPr="00DD73E5">
        <w:rPr>
          <w:rStyle w:val="CodeChar"/>
        </w:rPr>
        <w:t>CarManufacturer</w:t>
      </w:r>
      <w:r w:rsidR="001D2158">
        <w:t xml:space="preserve"> to hold your program’s entry poin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C6C56" w:rsidRPr="002B6CC7" w14:paraId="6B048DD1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5F7D7529" w14:textId="77777777" w:rsidR="007C6C56" w:rsidRPr="002B6CC7" w:rsidRDefault="007C6C56" w:rsidP="00991D6F">
            <w:pPr>
              <w:pStyle w:val="Code"/>
              <w:spacing w:before="0" w:after="0"/>
              <w:jc w:val="center"/>
            </w:pPr>
            <w:r w:rsidRPr="002B6CC7">
              <w:t>StartUp.cs</w:t>
            </w:r>
          </w:p>
        </w:tc>
      </w:tr>
      <w:tr w:rsidR="007C6C56" w14:paraId="01E5886D" w14:textId="77777777" w:rsidTr="00991D6F">
        <w:tc>
          <w:tcPr>
            <w:tcW w:w="10425" w:type="dxa"/>
          </w:tcPr>
          <w:p w14:paraId="28C188A8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3A46714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75134021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StartUp</w:t>
            </w:r>
            <w:proofErr w:type="spellEnd"/>
          </w:p>
          <w:p w14:paraId="7E903855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7DCE08F0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)</w:t>
            </w:r>
          </w:p>
          <w:p w14:paraId="6439ED53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{</w:t>
            </w:r>
          </w:p>
          <w:p w14:paraId="1D527906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proofErr w:type="gramStart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) method here ...</w:t>
            </w:r>
          </w:p>
          <w:p w14:paraId="7FF995EB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        }</w:t>
            </w:r>
          </w:p>
          <w:p w14:paraId="24F96829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F1DB641" w14:textId="77777777" w:rsidR="007C6C56" w:rsidRDefault="007C6C56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32D576A" w14:textId="2D50FCD4" w:rsidR="00DD73E5" w:rsidRPr="00DD73E5" w:rsidRDefault="00DD73E5" w:rsidP="00DD73E5">
      <w:pPr>
        <w:rPr>
          <w:lang w:val="bg-BG"/>
        </w:rPr>
      </w:pPr>
      <w:r w:rsidRPr="00DD73E5">
        <w:t xml:space="preserve">You should be able to use </w:t>
      </w:r>
      <w:r w:rsidR="001D2158">
        <w:t xml:space="preserve">your </w:t>
      </w:r>
      <w:r w:rsidR="001D2158" w:rsidRPr="001D2158">
        <w:rPr>
          <w:rStyle w:val="CodeChar"/>
        </w:rPr>
        <w:t>Car</w:t>
      </w:r>
      <w:r w:rsidRPr="00DD73E5">
        <w:t xml:space="preserve">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585346C6" wp14:editId="21CD1FB5">
            <wp:extent cx="5280660" cy="1548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9214D" w14:textId="0EE23CA0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lastRenderedPageBreak/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9CF12F8" w14:textId="2C0CE09F" w:rsidR="002B6CC7" w:rsidRPr="002B6CC7" w:rsidRDefault="00DD73E5" w:rsidP="00DD73E5">
      <w:pPr>
        <w:jc w:val="both"/>
        <w:rPr>
          <w:noProof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  <w:r w:rsidR="002B6CC7">
        <w:rPr>
          <w:noProof/>
        </w:rPr>
        <w:t>.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359FDD27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50F3E9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methods for:</w:t>
      </w:r>
    </w:p>
    <w:p w14:paraId="38538B88" w14:textId="35D734D2" w:rsidR="00DD73E5" w:rsidRPr="00DD73E5" w:rsidRDefault="00DD73E5" w:rsidP="00DD73E5">
      <w:pPr>
        <w:pStyle w:val="ac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Drive(double distance): void </w:t>
      </w:r>
      <w:r w:rsidRPr="00DD73E5">
        <w:t xml:space="preserve">– </w:t>
      </w:r>
      <w:r w:rsidR="005A4FFA">
        <w:t>T</w:t>
      </w:r>
      <w:r w:rsidRPr="00DD73E5">
        <w:t>his method checks if the car fuel quantity minus the distance multiplied by the car fuel consumption is bigger than zero. If it is remove</w:t>
      </w:r>
      <w:r w:rsidR="005A4FFA">
        <w:t>d</w:t>
      </w:r>
      <w:r w:rsidRPr="00DD73E5">
        <w:t xml:space="preserve"> from the fuel quantity</w:t>
      </w:r>
      <w:r w:rsidR="00FE5E9B">
        <w:t>,</w:t>
      </w:r>
      <w:r w:rsidRPr="00DD73E5">
        <w:t xml:space="preserve"> the result of the multiplication between the distance and the fuel consumption. 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212EB2C6" w:rsidR="00DD73E5" w:rsidRPr="00DD73E5" w:rsidRDefault="00DD73E5" w:rsidP="00DD73E5">
      <w:pPr>
        <w:pStyle w:val="ac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  <w:r w:rsidR="00127FFB" w:rsidRPr="008D7C6F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13BB366" w14:textId="77777777" w:rsidR="00DD73E5" w:rsidRPr="00DD73E5" w:rsidRDefault="00DD73E5" w:rsidP="00DD73E5">
      <w:pPr>
        <w:pStyle w:val="ac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ac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ac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ac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ac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59E301C9" wp14:editId="74C8637E">
            <wp:extent cx="2873976" cy="208026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04A6D" w14:textId="58438BD1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lastRenderedPageBreak/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762EDABA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</w:t>
      </w:r>
      <w:r w:rsidRPr="004E128A">
        <w:rPr>
          <w:rStyle w:val="CodeChar"/>
          <w:rFonts w:asciiTheme="minorHAnsi" w:hAnsiTheme="minorHAnsi" w:cstheme="minorHAnsi"/>
        </w:rPr>
        <w:t>,</w:t>
      </w:r>
      <w:r w:rsidRPr="00DD73E5">
        <w:rPr>
          <w:rStyle w:val="CodeChar"/>
        </w:rPr>
        <w:t xml:space="preserve"> model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69DD30E" wp14:editId="2FB6AAB6">
            <wp:extent cx="3504823" cy="124206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8644" cy="1243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90932" w14:textId="629F2E1F" w:rsidR="00DD73E5" w:rsidRPr="00DD73E5" w:rsidRDefault="00DD73E5" w:rsidP="00E3713E">
      <w:pPr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>upon initialization and reuse the second constructor to set the make, model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0DBFCDCE" wp14:editId="12470878">
            <wp:extent cx="6624320" cy="1082675"/>
            <wp:effectExtent l="0" t="0" r="508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F379" w14:textId="0EF4333E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Go to </w:t>
      </w:r>
      <w:r w:rsidRPr="00FE28E8">
        <w:rPr>
          <w:rFonts w:ascii="Consolas" w:hAnsi="Consolas"/>
          <w:b/>
          <w:noProof/>
        </w:rPr>
        <w:t>StartUp.cs</w:t>
      </w:r>
      <w:r w:rsidRPr="00DD73E5">
        <w:t xml:space="preserve"> file and make 3 different instances of the </w:t>
      </w:r>
      <w:r w:rsidR="00A703FF">
        <w:rPr>
          <w:b/>
        </w:rPr>
        <w:t>class</w:t>
      </w:r>
      <w:r w:rsidRPr="00DD73E5">
        <w:rPr>
          <w:b/>
        </w:rPr>
        <w:t xml:space="preserve"> </w:t>
      </w:r>
      <w:r w:rsidRPr="00A703FF">
        <w:rPr>
          <w:rFonts w:ascii="Consolas" w:hAnsi="Consolas"/>
          <w:b/>
        </w:rPr>
        <w:t>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A1C92A6" wp14:editId="4532C6D7">
            <wp:extent cx="4292600" cy="2076348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12FEE" w14:textId="4B8150F2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lastRenderedPageBreak/>
        <w:drawing>
          <wp:inline distT="0" distB="0" distL="0" distR="0" wp14:anchorId="48030C75" wp14:editId="3801C2FD">
            <wp:extent cx="3843135" cy="982980"/>
            <wp:effectExtent l="0" t="0" r="508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36A23FA0" wp14:editId="096F9D31">
            <wp:extent cx="2977327" cy="10515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170D" w14:textId="449D1BF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</w:t>
      </w:r>
      <w:proofErr w:type="gramStart"/>
      <w:r w:rsidRPr="00DD73E5">
        <w:rPr>
          <w:rFonts w:ascii="Consolas" w:hAnsi="Consolas"/>
          <w:b/>
          <w:noProof/>
        </w:rPr>
        <w:t>]</w:t>
      </w:r>
      <w:r w:rsidRPr="00DD73E5">
        <w:rPr>
          <w:rFonts w:cstheme="minorHAnsi"/>
          <w:noProof/>
        </w:rPr>
        <w:t>.</w:t>
      </w:r>
      <w:r w:rsidRPr="00DD73E5">
        <w:t>Create</w:t>
      </w:r>
      <w:proofErr w:type="gramEnd"/>
      <w:r w:rsidRPr="00DD73E5">
        <w:t xml:space="preserve">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Consumption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Engine</w:t>
      </w:r>
      <w:r w:rsidR="00DF7899">
        <w:rPr>
          <w:rStyle w:val="CodeChar"/>
          <w:rFonts w:asciiTheme="minorHAnsi" w:hAnsiTheme="minorHAnsi" w:cstheme="minorHAnsi"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19EE1FE5" wp14:editId="5F4A456B">
            <wp:extent cx="6624320" cy="122555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3F5600AC" wp14:editId="6164A86A">
            <wp:extent cx="5204460" cy="23872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D864A" w14:textId="2BEFC670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lastRenderedPageBreak/>
        <w:t>Special Cars</w:t>
      </w:r>
    </w:p>
    <w:p w14:paraId="49C57044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is is the final and most interesting problem in this lab. Until you receive the command </w:t>
      </w:r>
      <w:r w:rsidRPr="00DD73E5">
        <w:rPr>
          <w:rStyle w:val="CodeChar"/>
        </w:rPr>
        <w:t>"No more tires"</w:t>
      </w:r>
      <w:r w:rsidRPr="00DD73E5">
        <w:rPr>
          <w:rStyle w:val="CodeChar"/>
          <w:rFonts w:cstheme="minorHAnsi"/>
          <w:b w:val="0"/>
        </w:rPr>
        <w:t>,</w:t>
      </w:r>
      <w:r w:rsidRPr="00DD73E5">
        <w:rPr>
          <w:rStyle w:val="CodeChar"/>
        </w:rPr>
        <w:t xml:space="preserve"> </w:t>
      </w:r>
      <w:r w:rsidRPr="00DD73E5">
        <w:t>you will be given tire info in the format:</w:t>
      </w:r>
    </w:p>
    <w:p w14:paraId="3670C11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1EAB4CEB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2CB29F8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5B9DB9F4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"No more tires"</w:t>
      </w:r>
    </w:p>
    <w:p w14:paraId="4CF3B848" w14:textId="77777777" w:rsidR="00DD73E5" w:rsidRPr="00DD73E5" w:rsidRDefault="00DD73E5" w:rsidP="00DD73E5">
      <w:pPr>
        <w:pStyle w:val="af0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You have to collect all the tires provided. Next, until you receive the command </w:t>
      </w:r>
      <w:r w:rsidRPr="00DD73E5">
        <w:rPr>
          <w:rStyle w:val="CodeChar"/>
          <w:i w:val="0"/>
          <w:sz w:val="22"/>
          <w:szCs w:val="22"/>
        </w:rPr>
        <w:t>"Engines done"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>you will be given engine info and you also have to collect all that info.</w:t>
      </w:r>
    </w:p>
    <w:p w14:paraId="3CF1788D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16AA7D43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2594241F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3F3A7641" w14:textId="77777777" w:rsidR="00DD73E5" w:rsidRPr="00DD73E5" w:rsidRDefault="00DD73E5" w:rsidP="00DD73E5">
      <w:pPr>
        <w:pStyle w:val="af0"/>
        <w:jc w:val="both"/>
        <w:rPr>
          <w:rFonts w:cstheme="minorBidi"/>
          <w:i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The final step - until you receive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771156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771156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sz w:val="22"/>
          <w:szCs w:val="22"/>
        </w:rPr>
        <w:t>you will be given information about cars in the format:</w:t>
      </w:r>
    </w:p>
    <w:p w14:paraId="40D76FE8" w14:textId="77777777" w:rsidR="00DD73E5" w:rsidRPr="00DD73E5" w:rsidRDefault="00DD73E5" w:rsidP="00DD73E5">
      <w:pPr>
        <w:pStyle w:val="af0"/>
        <w:rPr>
          <w:rStyle w:val="CodeChar"/>
          <w:i w:val="0"/>
          <w:lang w:val="bg-BG"/>
        </w:rPr>
      </w:pPr>
      <w:r w:rsidRPr="006B5654">
        <w:rPr>
          <w:rStyle w:val="CodeChar"/>
          <w:i w:val="0"/>
          <w:lang w:val="bg-BG"/>
        </w:rPr>
        <w:t>{</w:t>
      </w:r>
      <w:r w:rsidRPr="00DD73E5">
        <w:rPr>
          <w:rStyle w:val="CodeChar"/>
          <w:i w:val="0"/>
        </w:rPr>
        <w:t>make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model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year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Quantity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Consumption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engineIndex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tiresIndex</w:t>
      </w:r>
      <w:r w:rsidRPr="006B5654">
        <w:rPr>
          <w:rStyle w:val="CodeChar"/>
          <w:i w:val="0"/>
          <w:lang w:val="bg-BG"/>
        </w:rPr>
        <w:t>}</w:t>
      </w:r>
    </w:p>
    <w:p w14:paraId="23ECFE62" w14:textId="77777777" w:rsidR="00DD73E5" w:rsidRPr="00DD73E5" w:rsidRDefault="00DD73E5" w:rsidP="00DD73E5">
      <w:pPr>
        <w:pStyle w:val="af0"/>
        <w:jc w:val="both"/>
        <w:rPr>
          <w:rStyle w:val="CodeChar"/>
          <w:i w:val="0"/>
          <w:lang w:val="bg-BG"/>
        </w:rPr>
      </w:pPr>
      <w:r w:rsidRPr="00DD73E5">
        <w:rPr>
          <w:rStyle w:val="CodeChar"/>
          <w:i w:val="0"/>
        </w:rPr>
        <w:t>…</w:t>
      </w:r>
    </w:p>
    <w:p w14:paraId="55E7CD0B" w14:textId="36AE2101" w:rsidR="00DD73E5" w:rsidRPr="00DD73E5" w:rsidRDefault="00DD73E5" w:rsidP="00DD73E5">
      <w:pPr>
        <w:pStyle w:val="af0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Every time you have to create a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new Car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with the information provided. The car engine is the provided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engineIndex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and t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he tires are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tiresIndex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. Finally, collect all the created cars. When you receive the command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96435B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96435B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drive 20 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>kilometers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 all the cars, which were manufactured </w:t>
      </w:r>
      <w:r w:rsidRPr="00975917">
        <w:rPr>
          <w:rFonts w:cstheme="minorBidi"/>
          <w:i w:val="0"/>
          <w:iCs w:val="0"/>
          <w:sz w:val="22"/>
          <w:szCs w:val="22"/>
          <w:highlight w:val="yellow"/>
        </w:rPr>
        <w:t>during 2017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 or after, have </w:t>
      </w:r>
      <w:r w:rsidRPr="00975917">
        <w:rPr>
          <w:rFonts w:cstheme="minorBidi"/>
          <w:i w:val="0"/>
          <w:iCs w:val="0"/>
          <w:sz w:val="22"/>
          <w:szCs w:val="22"/>
          <w:highlight w:val="yellow"/>
        </w:rPr>
        <w:t>horsepower above 330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 and the sum of their tire pressure is between 9 and 10. Finally, print information about each special car in the following format:</w:t>
      </w:r>
    </w:p>
    <w:p w14:paraId="38B1F7DD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ake: {specialCar.Make}"</w:t>
      </w:r>
    </w:p>
    <w:p w14:paraId="1E7E9D19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odel: {specialCar.Model}"</w:t>
      </w:r>
    </w:p>
    <w:p w14:paraId="7A5D8A51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Year: {specialCar.Year}"</w:t>
      </w:r>
    </w:p>
    <w:p w14:paraId="71903524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HorsePowers: {specialCar.Engine.HorsePower}"</w:t>
      </w:r>
    </w:p>
    <w:p w14:paraId="44539FB0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FuelQuantity: {specialCar.FuelQuantity}"</w:t>
      </w:r>
    </w:p>
    <w:tbl>
      <w:tblPr>
        <w:tblStyle w:val="af"/>
        <w:tblW w:w="10165" w:type="dxa"/>
        <w:tblLook w:val="04A0" w:firstRow="1" w:lastRow="0" w:firstColumn="1" w:lastColumn="0" w:noHBand="0" w:noVBand="1"/>
      </w:tblPr>
      <w:tblGrid>
        <w:gridCol w:w="5306"/>
        <w:gridCol w:w="4859"/>
      </w:tblGrid>
      <w:tr w:rsidR="00DD73E5" w:rsidRPr="00DD73E5" w14:paraId="3F1A930E" w14:textId="77777777" w:rsidTr="006B5654">
        <w:tc>
          <w:tcPr>
            <w:tcW w:w="5306" w:type="dxa"/>
            <w:shd w:val="clear" w:color="auto" w:fill="D9D9D9" w:themeFill="background1" w:themeFillShade="D9"/>
          </w:tcPr>
          <w:p w14:paraId="5721F548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859" w:type="dxa"/>
            <w:shd w:val="clear" w:color="auto" w:fill="D9D9D9" w:themeFill="background1" w:themeFillShade="D9"/>
          </w:tcPr>
          <w:p w14:paraId="4CCBBCE6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Output</w:t>
            </w:r>
          </w:p>
        </w:tc>
      </w:tr>
      <w:tr w:rsidR="00DD73E5" w:rsidRPr="00DD73E5" w14:paraId="66761DE8" w14:textId="77777777" w:rsidTr="006B5654">
        <w:tc>
          <w:tcPr>
            <w:tcW w:w="5306" w:type="dxa"/>
            <w:shd w:val="clear" w:color="auto" w:fill="auto"/>
          </w:tcPr>
          <w:p w14:paraId="79884F35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2 2.6 3 1.6 2 3.6 3 1.6</w:t>
            </w:r>
          </w:p>
          <w:p w14:paraId="7D539D4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 3.3 2 1.6 5 2.4 1 3.2</w:t>
            </w:r>
          </w:p>
          <w:p w14:paraId="0BC4FAAB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No more tires</w:t>
            </w:r>
          </w:p>
          <w:p w14:paraId="1ED138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331 2.2</w:t>
            </w:r>
          </w:p>
          <w:p w14:paraId="5B6510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45 2.0</w:t>
            </w:r>
          </w:p>
          <w:p w14:paraId="4F2A9BE3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Engines done</w:t>
            </w:r>
          </w:p>
          <w:p w14:paraId="30AB31E0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Audi A5 2017 200 12 0 0</w:t>
            </w:r>
          </w:p>
          <w:p w14:paraId="32A5331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BMW X5 2007 175 18 1 1</w:t>
            </w:r>
          </w:p>
          <w:p w14:paraId="06A6F073" w14:textId="77777777" w:rsidR="00DD73E5" w:rsidRPr="00DD73E5" w:rsidRDefault="00DD73E5" w:rsidP="006B5654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Show special</w:t>
            </w:r>
          </w:p>
        </w:tc>
        <w:tc>
          <w:tcPr>
            <w:tcW w:w="4859" w:type="dxa"/>
            <w:shd w:val="clear" w:color="auto" w:fill="auto"/>
          </w:tcPr>
          <w:p w14:paraId="4D632A7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ake: Audi</w:t>
            </w:r>
          </w:p>
          <w:p w14:paraId="7061FEE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odel: A5</w:t>
            </w:r>
          </w:p>
          <w:p w14:paraId="7A7C1F81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Year: 2017</w:t>
            </w:r>
          </w:p>
          <w:p w14:paraId="06D19E5D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HorsePowers: 331</w:t>
            </w:r>
          </w:p>
          <w:p w14:paraId="32B50B0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FuelQuantity: 197.6</w:t>
            </w:r>
          </w:p>
        </w:tc>
      </w:tr>
    </w:tbl>
    <w:p w14:paraId="592EBD29" w14:textId="51658AA2" w:rsidR="00640502" w:rsidRPr="00DD73E5" w:rsidRDefault="00640502" w:rsidP="00A15749">
      <w:pPr>
        <w:rPr>
          <w:lang w:val="bg-BG"/>
        </w:rPr>
      </w:pPr>
      <w:bookmarkStart w:id="0" w:name="_Hlk505101421"/>
      <w:bookmarkEnd w:id="0"/>
    </w:p>
    <w:sectPr w:rsidR="00640502" w:rsidRPr="00DD73E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46D5B" w14:textId="77777777" w:rsidR="007B088A" w:rsidRDefault="007B088A" w:rsidP="008068A2">
      <w:pPr>
        <w:spacing w:after="0" w:line="240" w:lineRule="auto"/>
      </w:pPr>
      <w:r>
        <w:separator/>
      </w:r>
    </w:p>
  </w:endnote>
  <w:endnote w:type="continuationSeparator" w:id="0">
    <w:p w14:paraId="62C1943D" w14:textId="77777777" w:rsidR="007B088A" w:rsidRDefault="007B08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2AFF" w:usb1="C000F9FB" w:usb2="00040020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B5654" w:rsidRDefault="006B5654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7D7B4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5C4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5C4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B7D7B4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5C4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5C4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4D2F3" w14:textId="77777777" w:rsidR="007B088A" w:rsidRDefault="007B088A" w:rsidP="008068A2">
      <w:pPr>
        <w:spacing w:after="0" w:line="240" w:lineRule="auto"/>
      </w:pPr>
      <w:r>
        <w:separator/>
      </w:r>
    </w:p>
  </w:footnote>
  <w:footnote w:type="continuationSeparator" w:id="0">
    <w:p w14:paraId="3823153E" w14:textId="77777777" w:rsidR="007B088A" w:rsidRDefault="007B08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B5654" w:rsidRDefault="006B565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7258093">
    <w:abstractNumId w:val="0"/>
  </w:num>
  <w:num w:numId="2" w16cid:durableId="1887911228">
    <w:abstractNumId w:val="43"/>
  </w:num>
  <w:num w:numId="3" w16cid:durableId="118112993">
    <w:abstractNumId w:val="9"/>
  </w:num>
  <w:num w:numId="4" w16cid:durableId="369035929">
    <w:abstractNumId w:val="28"/>
  </w:num>
  <w:num w:numId="5" w16cid:durableId="1290890416">
    <w:abstractNumId w:val="29"/>
  </w:num>
  <w:num w:numId="6" w16cid:durableId="834221842">
    <w:abstractNumId w:val="34"/>
  </w:num>
  <w:num w:numId="7" w16cid:durableId="184448114">
    <w:abstractNumId w:val="3"/>
  </w:num>
  <w:num w:numId="8" w16cid:durableId="1042293310">
    <w:abstractNumId w:val="7"/>
  </w:num>
  <w:num w:numId="9" w16cid:durableId="1012492203">
    <w:abstractNumId w:val="26"/>
  </w:num>
  <w:num w:numId="10" w16cid:durableId="224401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70663612">
    <w:abstractNumId w:val="4"/>
  </w:num>
  <w:num w:numId="12" w16cid:durableId="26493367">
    <w:abstractNumId w:val="21"/>
  </w:num>
  <w:num w:numId="13" w16cid:durableId="87820574">
    <w:abstractNumId w:val="1"/>
  </w:num>
  <w:num w:numId="14" w16cid:durableId="668555709">
    <w:abstractNumId w:val="33"/>
  </w:num>
  <w:num w:numId="15" w16cid:durableId="478838704">
    <w:abstractNumId w:val="10"/>
  </w:num>
  <w:num w:numId="16" w16cid:durableId="1706829087">
    <w:abstractNumId w:val="38"/>
  </w:num>
  <w:num w:numId="17" w16cid:durableId="1953318800">
    <w:abstractNumId w:val="27"/>
  </w:num>
  <w:num w:numId="18" w16cid:durableId="1107240805">
    <w:abstractNumId w:val="42"/>
  </w:num>
  <w:num w:numId="19" w16cid:durableId="128281492">
    <w:abstractNumId w:val="35"/>
  </w:num>
  <w:num w:numId="20" w16cid:durableId="2033995735">
    <w:abstractNumId w:val="20"/>
  </w:num>
  <w:num w:numId="21" w16cid:durableId="1033383198">
    <w:abstractNumId w:val="32"/>
  </w:num>
  <w:num w:numId="22" w16cid:durableId="1681393739">
    <w:abstractNumId w:val="12"/>
  </w:num>
  <w:num w:numId="23" w16cid:durableId="481578475">
    <w:abstractNumId w:val="15"/>
  </w:num>
  <w:num w:numId="24" w16cid:durableId="1745492105">
    <w:abstractNumId w:val="2"/>
  </w:num>
  <w:num w:numId="25" w16cid:durableId="948389351">
    <w:abstractNumId w:val="6"/>
  </w:num>
  <w:num w:numId="26" w16cid:durableId="1644121569">
    <w:abstractNumId w:val="17"/>
  </w:num>
  <w:num w:numId="27" w16cid:durableId="1799032032">
    <w:abstractNumId w:val="37"/>
  </w:num>
  <w:num w:numId="28" w16cid:durableId="1125805218">
    <w:abstractNumId w:val="19"/>
  </w:num>
  <w:num w:numId="29" w16cid:durableId="1743064685">
    <w:abstractNumId w:val="41"/>
  </w:num>
  <w:num w:numId="30" w16cid:durableId="1296831398">
    <w:abstractNumId w:val="22"/>
  </w:num>
  <w:num w:numId="31" w16cid:durableId="1181315959">
    <w:abstractNumId w:val="11"/>
  </w:num>
  <w:num w:numId="32" w16cid:durableId="653411633">
    <w:abstractNumId w:val="36"/>
  </w:num>
  <w:num w:numId="33" w16cid:durableId="2057700314">
    <w:abstractNumId w:val="39"/>
  </w:num>
  <w:num w:numId="34" w16cid:durableId="1039235822">
    <w:abstractNumId w:val="25"/>
  </w:num>
  <w:num w:numId="35" w16cid:durableId="554005161">
    <w:abstractNumId w:val="40"/>
  </w:num>
  <w:num w:numId="36" w16cid:durableId="1285388211">
    <w:abstractNumId w:val="5"/>
  </w:num>
  <w:num w:numId="37" w16cid:durableId="1244102555">
    <w:abstractNumId w:val="23"/>
  </w:num>
  <w:num w:numId="38" w16cid:durableId="1516190712">
    <w:abstractNumId w:val="14"/>
  </w:num>
  <w:num w:numId="39" w16cid:durableId="1034187170">
    <w:abstractNumId w:val="30"/>
  </w:num>
  <w:num w:numId="40" w16cid:durableId="96217992">
    <w:abstractNumId w:val="18"/>
  </w:num>
  <w:num w:numId="41" w16cid:durableId="1536457576">
    <w:abstractNumId w:val="24"/>
  </w:num>
  <w:num w:numId="42" w16cid:durableId="1431588584">
    <w:abstractNumId w:val="16"/>
  </w:num>
  <w:num w:numId="43" w16cid:durableId="1076829612">
    <w:abstractNumId w:val="31"/>
  </w:num>
  <w:num w:numId="44" w16cid:durableId="20557379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530C"/>
    <w:rsid w:val="00007044"/>
    <w:rsid w:val="0001451E"/>
    <w:rsid w:val="00023DC6"/>
    <w:rsid w:val="00025F04"/>
    <w:rsid w:val="00064D15"/>
    <w:rsid w:val="00065273"/>
    <w:rsid w:val="0008559D"/>
    <w:rsid w:val="00086727"/>
    <w:rsid w:val="0009209B"/>
    <w:rsid w:val="000A6794"/>
    <w:rsid w:val="000B39E6"/>
    <w:rsid w:val="000B56F0"/>
    <w:rsid w:val="000C5361"/>
    <w:rsid w:val="000F5C44"/>
    <w:rsid w:val="00103906"/>
    <w:rsid w:val="001275B9"/>
    <w:rsid w:val="00127FF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158"/>
    <w:rsid w:val="001D2464"/>
    <w:rsid w:val="001D50AE"/>
    <w:rsid w:val="001E1161"/>
    <w:rsid w:val="001E3FEF"/>
    <w:rsid w:val="001F7F89"/>
    <w:rsid w:val="00202683"/>
    <w:rsid w:val="00214B6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E4F"/>
    <w:rsid w:val="002A2D2D"/>
    <w:rsid w:val="002B6CC7"/>
    <w:rsid w:val="002C539D"/>
    <w:rsid w:val="002C71C6"/>
    <w:rsid w:val="002D07CA"/>
    <w:rsid w:val="002E3A55"/>
    <w:rsid w:val="00305122"/>
    <w:rsid w:val="00315159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098"/>
    <w:rsid w:val="004311CA"/>
    <w:rsid w:val="004729D9"/>
    <w:rsid w:val="0047331A"/>
    <w:rsid w:val="0047640B"/>
    <w:rsid w:val="0047644B"/>
    <w:rsid w:val="00476D4B"/>
    <w:rsid w:val="004811CE"/>
    <w:rsid w:val="00491748"/>
    <w:rsid w:val="004A7E77"/>
    <w:rsid w:val="004B0253"/>
    <w:rsid w:val="004C0A80"/>
    <w:rsid w:val="004D03E1"/>
    <w:rsid w:val="004D29A9"/>
    <w:rsid w:val="004D6540"/>
    <w:rsid w:val="004E0D4F"/>
    <w:rsid w:val="004E128A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21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FFA"/>
    <w:rsid w:val="005B0164"/>
    <w:rsid w:val="005B78EE"/>
    <w:rsid w:val="005C131C"/>
    <w:rsid w:val="005C6A24"/>
    <w:rsid w:val="005E04CE"/>
    <w:rsid w:val="005E6CC9"/>
    <w:rsid w:val="00600083"/>
    <w:rsid w:val="00604363"/>
    <w:rsid w:val="00607E52"/>
    <w:rsid w:val="00624212"/>
    <w:rsid w:val="006242A9"/>
    <w:rsid w:val="00624DCF"/>
    <w:rsid w:val="006257ED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654"/>
    <w:rsid w:val="006D239A"/>
    <w:rsid w:val="006E1302"/>
    <w:rsid w:val="006E2245"/>
    <w:rsid w:val="006E55B4"/>
    <w:rsid w:val="006E7E50"/>
    <w:rsid w:val="007010DD"/>
    <w:rsid w:val="00704432"/>
    <w:rsid w:val="007051DF"/>
    <w:rsid w:val="00724DA4"/>
    <w:rsid w:val="00763912"/>
    <w:rsid w:val="00771156"/>
    <w:rsid w:val="00774E44"/>
    <w:rsid w:val="00785258"/>
    <w:rsid w:val="00791F02"/>
    <w:rsid w:val="0079324A"/>
    <w:rsid w:val="00794EEE"/>
    <w:rsid w:val="007964EB"/>
    <w:rsid w:val="007A635E"/>
    <w:rsid w:val="007B088A"/>
    <w:rsid w:val="007B3686"/>
    <w:rsid w:val="007C2C37"/>
    <w:rsid w:val="007C3E81"/>
    <w:rsid w:val="007C42AC"/>
    <w:rsid w:val="007C6C56"/>
    <w:rsid w:val="007D14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088"/>
    <w:rsid w:val="008C2344"/>
    <w:rsid w:val="008C2B83"/>
    <w:rsid w:val="008C5930"/>
    <w:rsid w:val="008D6097"/>
    <w:rsid w:val="008D7C6F"/>
    <w:rsid w:val="008E6CF3"/>
    <w:rsid w:val="008F202C"/>
    <w:rsid w:val="008F5B43"/>
    <w:rsid w:val="008F5FDB"/>
    <w:rsid w:val="00902E68"/>
    <w:rsid w:val="00912BC6"/>
    <w:rsid w:val="0091594E"/>
    <w:rsid w:val="0092145D"/>
    <w:rsid w:val="009254B7"/>
    <w:rsid w:val="00930CEE"/>
    <w:rsid w:val="00941FFF"/>
    <w:rsid w:val="009537F3"/>
    <w:rsid w:val="00955691"/>
    <w:rsid w:val="00961157"/>
    <w:rsid w:val="0096435B"/>
    <w:rsid w:val="00965C5B"/>
    <w:rsid w:val="0096684B"/>
    <w:rsid w:val="00972C7F"/>
    <w:rsid w:val="00975917"/>
    <w:rsid w:val="00976E46"/>
    <w:rsid w:val="009B2136"/>
    <w:rsid w:val="009B4FB4"/>
    <w:rsid w:val="009C0C39"/>
    <w:rsid w:val="009D1805"/>
    <w:rsid w:val="009E1A09"/>
    <w:rsid w:val="00A02545"/>
    <w:rsid w:val="00A025E6"/>
    <w:rsid w:val="00A05555"/>
    <w:rsid w:val="00A06D89"/>
    <w:rsid w:val="00A15749"/>
    <w:rsid w:val="00A35790"/>
    <w:rsid w:val="00A45A89"/>
    <w:rsid w:val="00A47F12"/>
    <w:rsid w:val="00A66DE2"/>
    <w:rsid w:val="00A70227"/>
    <w:rsid w:val="00A703FF"/>
    <w:rsid w:val="00A847D3"/>
    <w:rsid w:val="00A8767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36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7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6DE"/>
    <w:rsid w:val="00DC28E6"/>
    <w:rsid w:val="00DC79E8"/>
    <w:rsid w:val="00DD55F0"/>
    <w:rsid w:val="00DD73E5"/>
    <w:rsid w:val="00DD7BB2"/>
    <w:rsid w:val="00DE1B8E"/>
    <w:rsid w:val="00DE371B"/>
    <w:rsid w:val="00DF00FA"/>
    <w:rsid w:val="00DF57D8"/>
    <w:rsid w:val="00DF6F6D"/>
    <w:rsid w:val="00DF7899"/>
    <w:rsid w:val="00E032C5"/>
    <w:rsid w:val="00E24C6A"/>
    <w:rsid w:val="00E25811"/>
    <w:rsid w:val="00E32F85"/>
    <w:rsid w:val="00E36FD8"/>
    <w:rsid w:val="00E3713E"/>
    <w:rsid w:val="00E37380"/>
    <w:rsid w:val="00E465C4"/>
    <w:rsid w:val="00E63F64"/>
    <w:rsid w:val="00E74623"/>
    <w:rsid w:val="00E80E3D"/>
    <w:rsid w:val="00E82D00"/>
    <w:rsid w:val="00E86D42"/>
    <w:rsid w:val="00E870B8"/>
    <w:rsid w:val="00EA1019"/>
    <w:rsid w:val="00EA3B29"/>
    <w:rsid w:val="00EB2A96"/>
    <w:rsid w:val="00EB7421"/>
    <w:rsid w:val="00EC36F5"/>
    <w:rsid w:val="00EC5A4D"/>
    <w:rsid w:val="00ED0DEA"/>
    <w:rsid w:val="00ED4C7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8E8"/>
    <w:rsid w:val="00F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221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caption"/>
    <w:basedOn w:val="a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styleId="af1">
    <w:name w:val="Unresolved Mention"/>
    <w:basedOn w:val="a0"/>
    <w:uiPriority w:val="99"/>
    <w:semiHidden/>
    <w:unhideWhenUsed/>
    <w:rsid w:val="004170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8/Defining-Classes-Lab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A55B5-159A-4820-B1EB-0CF3ED96F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5</Pages>
  <Words>756</Words>
  <Characters>4313</Characters>
  <Application>Microsoft Office Word</Application>
  <DocSecurity>0</DocSecurity>
  <Lines>35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Advanced - Defining Classes - Exercise</vt:lpstr>
      <vt:lpstr>C# Advanced - Defining Classes - Exercise</vt:lpstr>
    </vt:vector>
  </TitlesOfParts>
  <Company>SoftUni – https://about.softuni.bg</Company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nton Blagoev</cp:lastModifiedBy>
  <cp:revision>45</cp:revision>
  <cp:lastPrinted>2015-10-26T22:35:00Z</cp:lastPrinted>
  <dcterms:created xsi:type="dcterms:W3CDTF">2019-11-12T12:29:00Z</dcterms:created>
  <dcterms:modified xsi:type="dcterms:W3CDTF">2022-10-09T15:41:00Z</dcterms:modified>
  <cp:category>programming; education; software engineering; software development</cp:category>
</cp:coreProperties>
</file>